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21381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proofErr w:type="spellStart"/>
      <w:r>
        <w:rPr>
          <w:sz w:val="24"/>
          <w:szCs w:val="24"/>
        </w:rPr>
        <w:t>eg</w:t>
      </w:r>
      <w:proofErr w:type="spellEnd"/>
      <w:r>
        <w:rPr>
          <w:sz w:val="24"/>
          <w:szCs w:val="24"/>
        </w:rPr>
        <w:t>:- values can be integer or string and expressions will be mathematical operators.</w:t>
      </w:r>
    </w:p>
    <w:p w14:paraId="00000002" w14:textId="223F25D9" w:rsidR="00F21381" w:rsidRPr="00C92774" w:rsidRDefault="00B6330D" w:rsidP="00F05E4B">
      <w:pPr>
        <w:spacing w:before="220"/>
        <w:ind w:left="1843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* </w:t>
      </w:r>
      <w:r w:rsidR="00C92774">
        <w:rPr>
          <w:b/>
          <w:bCs/>
          <w:sz w:val="24"/>
          <w:szCs w:val="24"/>
        </w:rPr>
        <w:tab/>
      </w:r>
      <w:r w:rsidR="00F05E4B">
        <w:rPr>
          <w:b/>
          <w:bCs/>
          <w:sz w:val="24"/>
          <w:szCs w:val="24"/>
        </w:rPr>
        <w:tab/>
      </w:r>
      <w:r w:rsidR="00C92774">
        <w:rPr>
          <w:b/>
          <w:bCs/>
          <w:sz w:val="24"/>
          <w:szCs w:val="24"/>
        </w:rPr>
        <w:t>: Expression</w:t>
      </w:r>
    </w:p>
    <w:p w14:paraId="00000003" w14:textId="211FCBBF" w:rsidR="00F21381" w:rsidRPr="00C92774" w:rsidRDefault="00B6330D" w:rsidP="00F05E4B">
      <w:pPr>
        <w:spacing w:before="220"/>
        <w:ind w:left="1843"/>
        <w:rPr>
          <w:b/>
          <w:bCs/>
          <w:sz w:val="24"/>
          <w:szCs w:val="24"/>
        </w:rPr>
      </w:pPr>
      <w:r>
        <w:rPr>
          <w:sz w:val="24"/>
          <w:szCs w:val="24"/>
        </w:rPr>
        <w:t>'hello'</w:t>
      </w:r>
      <w:r w:rsidR="00C92774">
        <w:rPr>
          <w:sz w:val="24"/>
          <w:szCs w:val="24"/>
        </w:rPr>
        <w:tab/>
      </w:r>
      <w:r w:rsidR="00C92774">
        <w:rPr>
          <w:b/>
          <w:bCs/>
          <w:sz w:val="24"/>
          <w:szCs w:val="24"/>
        </w:rPr>
        <w:t>: Value</w:t>
      </w:r>
    </w:p>
    <w:p w14:paraId="00000004" w14:textId="2B966735" w:rsidR="00F21381" w:rsidRDefault="00B6330D" w:rsidP="00F05E4B">
      <w:pPr>
        <w:spacing w:before="220"/>
        <w:ind w:left="1843"/>
        <w:rPr>
          <w:sz w:val="24"/>
          <w:szCs w:val="24"/>
        </w:rPr>
      </w:pPr>
      <w:r>
        <w:rPr>
          <w:sz w:val="24"/>
          <w:szCs w:val="24"/>
        </w:rPr>
        <w:t>-87.8</w:t>
      </w:r>
      <w:r w:rsidR="00C92774">
        <w:rPr>
          <w:sz w:val="24"/>
          <w:szCs w:val="24"/>
        </w:rPr>
        <w:tab/>
      </w:r>
      <w:r w:rsidR="00C92774" w:rsidRPr="00C92774">
        <w:rPr>
          <w:b/>
          <w:bCs/>
          <w:sz w:val="24"/>
          <w:szCs w:val="24"/>
        </w:rPr>
        <w:t>: Value</w:t>
      </w:r>
    </w:p>
    <w:p w14:paraId="00000005" w14:textId="6B9BB572" w:rsidR="00F21381" w:rsidRPr="00C92774" w:rsidRDefault="00B6330D" w:rsidP="00F05E4B">
      <w:pPr>
        <w:spacing w:before="220"/>
        <w:ind w:left="1843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- </w:t>
      </w:r>
      <w:r w:rsidR="00C92774">
        <w:rPr>
          <w:sz w:val="24"/>
          <w:szCs w:val="24"/>
        </w:rPr>
        <w:tab/>
      </w:r>
      <w:r w:rsidR="00F05E4B">
        <w:rPr>
          <w:sz w:val="24"/>
          <w:szCs w:val="24"/>
        </w:rPr>
        <w:tab/>
      </w:r>
      <w:r w:rsidR="00C92774">
        <w:rPr>
          <w:b/>
          <w:bCs/>
          <w:sz w:val="24"/>
          <w:szCs w:val="24"/>
        </w:rPr>
        <w:t>: Expression</w:t>
      </w:r>
    </w:p>
    <w:p w14:paraId="00000006" w14:textId="4F8CB86B" w:rsidR="00F21381" w:rsidRDefault="00B6330D" w:rsidP="00F05E4B">
      <w:pPr>
        <w:spacing w:before="220"/>
        <w:ind w:left="1843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C92774">
        <w:rPr>
          <w:sz w:val="24"/>
          <w:szCs w:val="24"/>
        </w:rPr>
        <w:tab/>
      </w:r>
      <w:r w:rsidR="00F05E4B">
        <w:rPr>
          <w:sz w:val="24"/>
          <w:szCs w:val="24"/>
        </w:rPr>
        <w:tab/>
      </w:r>
      <w:r w:rsidR="00C92774">
        <w:rPr>
          <w:b/>
          <w:bCs/>
          <w:sz w:val="24"/>
          <w:szCs w:val="24"/>
        </w:rPr>
        <w:t>: Expression</w:t>
      </w:r>
    </w:p>
    <w:p w14:paraId="00000007" w14:textId="45E42E55" w:rsidR="00F21381" w:rsidRDefault="00F05E4B" w:rsidP="00F05E4B">
      <w:pPr>
        <w:spacing w:before="220"/>
        <w:ind w:left="1843"/>
        <w:rPr>
          <w:sz w:val="24"/>
          <w:szCs w:val="24"/>
        </w:rPr>
      </w:pPr>
      <w:r w:rsidRPr="00F05E4B">
        <w:rPr>
          <w:sz w:val="24"/>
          <w:szCs w:val="24"/>
        </w:rPr>
        <w:t>+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C92774">
        <w:rPr>
          <w:b/>
          <w:bCs/>
          <w:sz w:val="24"/>
          <w:szCs w:val="24"/>
        </w:rPr>
        <w:t>: Expression</w:t>
      </w:r>
    </w:p>
    <w:p w14:paraId="00000008" w14:textId="06B09AFA" w:rsidR="00F21381" w:rsidRDefault="00B6330D" w:rsidP="00F05E4B">
      <w:pPr>
        <w:spacing w:before="220"/>
        <w:ind w:left="1843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C92774">
        <w:rPr>
          <w:sz w:val="24"/>
          <w:szCs w:val="24"/>
        </w:rPr>
        <w:tab/>
      </w:r>
      <w:r w:rsidR="00F05E4B">
        <w:rPr>
          <w:sz w:val="24"/>
          <w:szCs w:val="24"/>
        </w:rPr>
        <w:tab/>
      </w:r>
      <w:r w:rsidR="00C92774" w:rsidRPr="00C92774">
        <w:rPr>
          <w:b/>
          <w:bCs/>
          <w:sz w:val="24"/>
          <w:szCs w:val="24"/>
        </w:rPr>
        <w:t>: Value</w:t>
      </w:r>
    </w:p>
    <w:p w14:paraId="0000000A" w14:textId="77777777" w:rsidR="00F21381" w:rsidRDefault="00B6330D" w:rsidP="007B45B4">
      <w:pPr>
        <w:spacing w:before="220" w:after="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0000000B" w14:textId="57C209A9" w:rsidR="00F21381" w:rsidRPr="007B45B4" w:rsidRDefault="007B45B4" w:rsidP="007B45B4">
      <w:pPr>
        <w:spacing w:before="22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s: A string is a type of data in which information is in the form of sequence of characters; whereas a variable stores the data and it can be of any type (integer, float, string, etc.).</w:t>
      </w:r>
    </w:p>
    <w:p w14:paraId="270C3F64" w14:textId="77777777" w:rsidR="007B45B4" w:rsidRDefault="00B6330D" w:rsidP="007B45B4">
      <w:pPr>
        <w:spacing w:before="220" w:after="0"/>
        <w:rPr>
          <w:sz w:val="24"/>
          <w:szCs w:val="24"/>
        </w:rPr>
      </w:pPr>
      <w:r>
        <w:rPr>
          <w:sz w:val="24"/>
          <w:szCs w:val="24"/>
        </w:rPr>
        <w:t>3. Describe three d</w:t>
      </w:r>
      <w:r>
        <w:rPr>
          <w:sz w:val="24"/>
          <w:szCs w:val="24"/>
        </w:rPr>
        <w:t>ifferent data types.</w:t>
      </w:r>
    </w:p>
    <w:p w14:paraId="77F51125" w14:textId="0359CCA3" w:rsidR="00907F47" w:rsidRDefault="00C92774" w:rsidP="007B45B4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ns: </w:t>
      </w:r>
      <w:r w:rsidR="00907F47"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>integer</w:t>
      </w:r>
      <w:r w:rsidR="00907F47">
        <w:rPr>
          <w:b/>
          <w:bCs/>
          <w:sz w:val="24"/>
          <w:szCs w:val="24"/>
        </w:rPr>
        <w:t>: it contains integer values</w:t>
      </w:r>
      <w:r>
        <w:rPr>
          <w:b/>
          <w:bCs/>
          <w:sz w:val="24"/>
          <w:szCs w:val="24"/>
        </w:rPr>
        <w:t xml:space="preserve">, </w:t>
      </w:r>
    </w:p>
    <w:p w14:paraId="514B843F" w14:textId="61E50170" w:rsidR="00907F47" w:rsidRDefault="00634CDB" w:rsidP="007B45B4">
      <w:pPr>
        <w:spacing w:after="0"/>
        <w:ind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</w:t>
      </w:r>
      <w:r w:rsidR="00C92774">
        <w:rPr>
          <w:b/>
          <w:bCs/>
          <w:sz w:val="24"/>
          <w:szCs w:val="24"/>
        </w:rPr>
        <w:t>loat</w:t>
      </w:r>
      <w:r>
        <w:rPr>
          <w:b/>
          <w:bCs/>
          <w:sz w:val="24"/>
          <w:szCs w:val="24"/>
        </w:rPr>
        <w:t>ing point numbers</w:t>
      </w:r>
      <w:r w:rsidR="00907F47">
        <w:rPr>
          <w:b/>
          <w:bCs/>
          <w:sz w:val="24"/>
          <w:szCs w:val="24"/>
        </w:rPr>
        <w:t>: it contains decimal values</w:t>
      </w:r>
      <w:r w:rsidR="00C92774">
        <w:rPr>
          <w:b/>
          <w:bCs/>
          <w:sz w:val="24"/>
          <w:szCs w:val="24"/>
        </w:rPr>
        <w:t xml:space="preserve">, </w:t>
      </w:r>
    </w:p>
    <w:p w14:paraId="0000000D" w14:textId="3B334D05" w:rsidR="00F21381" w:rsidRPr="00C92774" w:rsidRDefault="00C92774" w:rsidP="007B45B4">
      <w:pPr>
        <w:ind w:firstLine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tring</w:t>
      </w:r>
      <w:r w:rsidR="00907F47">
        <w:rPr>
          <w:b/>
          <w:bCs/>
          <w:sz w:val="24"/>
          <w:szCs w:val="24"/>
        </w:rPr>
        <w:t>: it is a sequence of characters</w:t>
      </w:r>
    </w:p>
    <w:p w14:paraId="0000000E" w14:textId="6DD23CE4" w:rsidR="00F21381" w:rsidRDefault="00B6330D" w:rsidP="007B45B4">
      <w:pPr>
        <w:spacing w:before="220" w:after="0"/>
        <w:rPr>
          <w:sz w:val="24"/>
          <w:szCs w:val="24"/>
        </w:rPr>
      </w:pPr>
      <w:r>
        <w:rPr>
          <w:sz w:val="24"/>
          <w:szCs w:val="24"/>
        </w:rPr>
        <w:t>4. What is an expression made up of? What do all expressions do?</w:t>
      </w:r>
    </w:p>
    <w:p w14:paraId="3576EB91" w14:textId="3BB4D246" w:rsidR="00752B83" w:rsidRPr="007B45B4" w:rsidRDefault="007B45B4" w:rsidP="007B45B4">
      <w:pPr>
        <w:spacing w:before="220"/>
        <w:jc w:val="both"/>
        <w:rPr>
          <w:b/>
          <w:bCs/>
          <w:sz w:val="24"/>
          <w:szCs w:val="24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Ans: </w:t>
      </w:r>
      <w:r w:rsidRPr="007B45B4">
        <w:rPr>
          <w:rFonts w:ascii="Arial" w:hAnsi="Arial" w:cs="Arial"/>
          <w:b/>
          <w:bCs/>
          <w:color w:val="202124"/>
          <w:shd w:val="clear" w:color="auto" w:fill="FFFFFF"/>
        </w:rPr>
        <w:t>An expression is a combination of values, variables, operators. Expressions need to be evaluated.</w:t>
      </w:r>
      <w:r w:rsidR="00634CDB">
        <w:rPr>
          <w:rFonts w:ascii="Arial" w:hAnsi="Arial" w:cs="Arial"/>
          <w:b/>
          <w:bCs/>
          <w:color w:val="202124"/>
          <w:shd w:val="clear" w:color="auto" w:fill="FFFFFF"/>
        </w:rPr>
        <w:t xml:space="preserve"> If</w:t>
      </w:r>
      <w:r w:rsidRPr="007B45B4">
        <w:rPr>
          <w:rFonts w:ascii="Arial" w:hAnsi="Arial" w:cs="Arial"/>
          <w:b/>
          <w:bCs/>
          <w:color w:val="202124"/>
          <w:shd w:val="clear" w:color="auto" w:fill="FFFFFF"/>
        </w:rPr>
        <w:t> Python </w:t>
      </w:r>
      <w:r w:rsidR="00634CDB">
        <w:rPr>
          <w:rFonts w:ascii="Arial" w:hAnsi="Arial" w:cs="Arial"/>
          <w:b/>
          <w:bCs/>
          <w:color w:val="202124"/>
          <w:shd w:val="clear" w:color="auto" w:fill="FFFFFF"/>
        </w:rPr>
        <w:t xml:space="preserve">is asked </w:t>
      </w:r>
      <w:r w:rsidRPr="007B45B4">
        <w:rPr>
          <w:rFonts w:ascii="Arial" w:hAnsi="Arial" w:cs="Arial"/>
          <w:b/>
          <w:bCs/>
          <w:color w:val="202124"/>
          <w:shd w:val="clear" w:color="auto" w:fill="FFFFFF"/>
        </w:rPr>
        <w:t>to print an expression, the interpreter evaluates the expression and displays the result.</w:t>
      </w:r>
    </w:p>
    <w:p w14:paraId="0000000F" w14:textId="2E37F384" w:rsidR="00F21381" w:rsidRDefault="00B6330D" w:rsidP="00F05E4B">
      <w:pPr>
        <w:spacing w:before="220"/>
        <w:jc w:val="both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3385E0A0" w14:textId="079E2C73" w:rsidR="00752B83" w:rsidRPr="002E2DDE" w:rsidRDefault="002E2DDE">
      <w:pPr>
        <w:spacing w:before="220"/>
        <w:rPr>
          <w:b/>
          <w:bCs/>
          <w:sz w:val="24"/>
          <w:szCs w:val="24"/>
        </w:rPr>
      </w:pPr>
      <w:r w:rsidRPr="002E2DDE">
        <w:rPr>
          <w:b/>
          <w:bCs/>
          <w:sz w:val="24"/>
          <w:szCs w:val="24"/>
        </w:rPr>
        <w:t>Ans:</w:t>
      </w:r>
      <w:r>
        <w:rPr>
          <w:b/>
          <w:bCs/>
          <w:sz w:val="24"/>
          <w:szCs w:val="24"/>
        </w:rPr>
        <w:t xml:space="preserve"> An expression evaluates and gives a single value as output whereas a statement doesn’t do that.</w:t>
      </w:r>
    </w:p>
    <w:p w14:paraId="00000010" w14:textId="77777777" w:rsidR="00F21381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. After running the following code, what does the variable </w:t>
      </w:r>
      <w:r>
        <w:rPr>
          <w:sz w:val="24"/>
          <w:szCs w:val="24"/>
        </w:rPr>
        <w:t>bacon contain?</w:t>
      </w:r>
    </w:p>
    <w:p w14:paraId="00000011" w14:textId="77777777" w:rsidR="00F21381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00000012" w14:textId="77777777" w:rsidR="00F21381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00000013" w14:textId="7A9466E3" w:rsidR="00F21381" w:rsidRPr="00C92774" w:rsidRDefault="00C92774">
      <w:pPr>
        <w:spacing w:before="220"/>
        <w:rPr>
          <w:b/>
          <w:bCs/>
        </w:rPr>
      </w:pPr>
      <w:r w:rsidRPr="00C92774">
        <w:rPr>
          <w:b/>
          <w:bCs/>
        </w:rPr>
        <w:t xml:space="preserve">Ans: </w:t>
      </w:r>
      <w:r>
        <w:rPr>
          <w:b/>
          <w:bCs/>
        </w:rPr>
        <w:t xml:space="preserve">bacon = </w:t>
      </w:r>
      <w:r w:rsidRPr="00C92774">
        <w:rPr>
          <w:b/>
          <w:bCs/>
        </w:rPr>
        <w:t>2</w:t>
      </w:r>
      <w:r w:rsidR="00217D51">
        <w:rPr>
          <w:b/>
          <w:bCs/>
        </w:rPr>
        <w:t>2</w:t>
      </w:r>
      <w:r w:rsidR="00217D51">
        <w:rPr>
          <w:b/>
          <w:bCs/>
        </w:rPr>
        <w:br/>
      </w:r>
      <w:r w:rsidR="00217D51">
        <w:rPr>
          <w:b/>
          <w:bCs/>
        </w:rPr>
        <w:tab/>
        <w:t>the value ‘bacon + 1’ is not reassigned to bacon so it won’t increment.</w:t>
      </w:r>
    </w:p>
    <w:p w14:paraId="0293E5D8" w14:textId="77777777" w:rsidR="00217D51" w:rsidRDefault="00217D5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0000014" w14:textId="54B36E1B" w:rsidR="00F21381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lastRenderedPageBreak/>
        <w:t>7. What should the values of the following two terms be?</w:t>
      </w:r>
    </w:p>
    <w:p w14:paraId="146C7B35" w14:textId="77777777" w:rsidR="00FE0845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</w:t>
      </w:r>
      <w:proofErr w:type="spellStart"/>
      <w:r>
        <w:rPr>
          <w:sz w:val="24"/>
          <w:szCs w:val="24"/>
        </w:rPr>
        <w:t>spamspam</w:t>
      </w:r>
      <w:proofErr w:type="spellEnd"/>
      <w:r>
        <w:rPr>
          <w:sz w:val="24"/>
          <w:szCs w:val="24"/>
        </w:rPr>
        <w:t>'</w:t>
      </w:r>
      <w:r w:rsidR="00C92774">
        <w:rPr>
          <w:sz w:val="24"/>
          <w:szCs w:val="24"/>
        </w:rPr>
        <w:t xml:space="preserve"> </w:t>
      </w:r>
      <w:r w:rsidR="00C92774">
        <w:rPr>
          <w:sz w:val="24"/>
          <w:szCs w:val="24"/>
        </w:rPr>
        <w:tab/>
      </w:r>
    </w:p>
    <w:p w14:paraId="00000015" w14:textId="75713E35" w:rsidR="00F21381" w:rsidRDefault="00C92774">
      <w:pPr>
        <w:spacing w:before="220"/>
        <w:rPr>
          <w:sz w:val="24"/>
          <w:szCs w:val="24"/>
        </w:rPr>
      </w:pPr>
      <w:r w:rsidRPr="00C92774">
        <w:rPr>
          <w:b/>
          <w:bCs/>
          <w:sz w:val="24"/>
          <w:szCs w:val="24"/>
        </w:rPr>
        <w:t xml:space="preserve">: </w:t>
      </w:r>
      <w:proofErr w:type="spellStart"/>
      <w:r w:rsidRPr="00C92774">
        <w:rPr>
          <w:b/>
          <w:bCs/>
          <w:sz w:val="24"/>
          <w:szCs w:val="24"/>
        </w:rPr>
        <w:t>spamspamspam</w:t>
      </w:r>
      <w:proofErr w:type="spellEnd"/>
    </w:p>
    <w:p w14:paraId="663E4724" w14:textId="77777777" w:rsidR="00FE0845" w:rsidRDefault="00B6330D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* 3</w:t>
      </w:r>
      <w:r w:rsidR="00C92774">
        <w:rPr>
          <w:sz w:val="24"/>
          <w:szCs w:val="24"/>
        </w:rPr>
        <w:tab/>
      </w:r>
      <w:r w:rsidR="00C92774">
        <w:rPr>
          <w:sz w:val="24"/>
          <w:szCs w:val="24"/>
        </w:rPr>
        <w:tab/>
      </w:r>
    </w:p>
    <w:p w14:paraId="00000016" w14:textId="20BF4EC9" w:rsidR="00F21381" w:rsidRDefault="00C92774">
      <w:pPr>
        <w:spacing w:before="220"/>
        <w:rPr>
          <w:sz w:val="24"/>
          <w:szCs w:val="24"/>
        </w:rPr>
      </w:pPr>
      <w:r w:rsidRPr="00C92774">
        <w:rPr>
          <w:b/>
          <w:bCs/>
          <w:sz w:val="24"/>
          <w:szCs w:val="24"/>
        </w:rPr>
        <w:t xml:space="preserve">: </w:t>
      </w:r>
      <w:proofErr w:type="spellStart"/>
      <w:r w:rsidRPr="00C92774">
        <w:rPr>
          <w:b/>
          <w:bCs/>
          <w:sz w:val="24"/>
          <w:szCs w:val="24"/>
        </w:rPr>
        <w:t>spamspamspam</w:t>
      </w:r>
      <w:proofErr w:type="spellEnd"/>
    </w:p>
    <w:p w14:paraId="00000018" w14:textId="70111781" w:rsidR="00F21381" w:rsidRDefault="00B6330D" w:rsidP="00FE0845">
      <w:pPr>
        <w:spacing w:before="220" w:after="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5ABF977D" w14:textId="2B53F252" w:rsidR="00C92774" w:rsidRPr="00C92774" w:rsidRDefault="00C92774" w:rsidP="007B45B4">
      <w:pPr>
        <w:spacing w:before="220"/>
        <w:jc w:val="both"/>
        <w:rPr>
          <w:b/>
          <w:bCs/>
          <w:sz w:val="24"/>
          <w:szCs w:val="24"/>
        </w:rPr>
      </w:pPr>
      <w:r w:rsidRPr="00C92774">
        <w:rPr>
          <w:b/>
          <w:bCs/>
          <w:sz w:val="24"/>
          <w:szCs w:val="24"/>
        </w:rPr>
        <w:t>Ans</w:t>
      </w:r>
      <w:r>
        <w:rPr>
          <w:b/>
          <w:bCs/>
          <w:sz w:val="24"/>
          <w:szCs w:val="24"/>
        </w:rPr>
        <w:t>: ‘eggs’ is valid variable name while ‘100’ is not because a variable name should always start with an alphabetic letter and 100 is an integer as a whole.</w:t>
      </w:r>
    </w:p>
    <w:p w14:paraId="00000019" w14:textId="1AE8FBA6" w:rsidR="00F21381" w:rsidRDefault="00B6330D" w:rsidP="00FE0845">
      <w:pPr>
        <w:spacing w:before="220" w:after="0"/>
        <w:rPr>
          <w:sz w:val="24"/>
          <w:szCs w:val="24"/>
        </w:rPr>
      </w:pPr>
      <w:r>
        <w:rPr>
          <w:sz w:val="24"/>
          <w:szCs w:val="24"/>
        </w:rPr>
        <w:t xml:space="preserve">9. What three functions can be used to get the integer, floating-point </w:t>
      </w:r>
      <w:r>
        <w:rPr>
          <w:sz w:val="24"/>
          <w:szCs w:val="24"/>
        </w:rPr>
        <w:t>number, or string version of a value?</w:t>
      </w:r>
    </w:p>
    <w:p w14:paraId="2DF50632" w14:textId="0727076A" w:rsidR="00C92774" w:rsidRDefault="00C92774" w:rsidP="00FE084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s: int(), float(), str()</w:t>
      </w:r>
    </w:p>
    <w:p w14:paraId="0000001A" w14:textId="77777777" w:rsidR="00F21381" w:rsidRDefault="00B6330D" w:rsidP="00FE0845">
      <w:pPr>
        <w:spacing w:before="220" w:after="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0000001B" w14:textId="49112BC3" w:rsidR="00F21381" w:rsidRDefault="00B6330D" w:rsidP="00FE0845">
      <w:pPr>
        <w:spacing w:after="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32C8BE31" w14:textId="2E1DA43E" w:rsidR="00C92774" w:rsidRPr="00C92774" w:rsidRDefault="00C92774" w:rsidP="00FE084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ns: The error is caused </w:t>
      </w:r>
      <w:r w:rsidR="00B6330D">
        <w:rPr>
          <w:b/>
          <w:bCs/>
          <w:sz w:val="24"/>
          <w:szCs w:val="24"/>
        </w:rPr>
        <w:t xml:space="preserve">because 99 is an integer and concatenation are possible only in strings. The correct statement would be: </w:t>
      </w:r>
      <w:r w:rsidR="00B6330D" w:rsidRPr="00B6330D">
        <w:rPr>
          <w:b/>
          <w:bCs/>
          <w:sz w:val="24"/>
          <w:szCs w:val="24"/>
          <w:u w:val="single"/>
        </w:rPr>
        <w:t>‘I have eaten’ + str(99) + ‘burritos’</w:t>
      </w:r>
    </w:p>
    <w:p w14:paraId="0000001C" w14:textId="77777777" w:rsidR="00F21381" w:rsidRDefault="00F21381">
      <w:pPr>
        <w:spacing w:before="220"/>
        <w:rPr>
          <w:sz w:val="24"/>
          <w:szCs w:val="24"/>
        </w:rPr>
      </w:pPr>
    </w:p>
    <w:p w14:paraId="0000001D" w14:textId="77777777" w:rsidR="00F21381" w:rsidRDefault="00F21381">
      <w:pPr>
        <w:rPr>
          <w:sz w:val="24"/>
          <w:szCs w:val="24"/>
        </w:rPr>
      </w:pPr>
    </w:p>
    <w:sectPr w:rsidR="00F21381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524E79"/>
    <w:multiLevelType w:val="multilevel"/>
    <w:tmpl w:val="9AE84AF8"/>
    <w:lvl w:ilvl="0">
      <w:start w:val="1"/>
      <w:numFmt w:val="bullet"/>
      <w:lvlText w:val="+"/>
      <w:lvlJc w:val="left"/>
      <w:pPr>
        <w:ind w:left="1585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2305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3025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3745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4465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5185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905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6625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7345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DSxNDKzsDQwM7RQ0lEKTi0uzszPAykwrAUAn2QCOywAAAA="/>
  </w:docVars>
  <w:rsids>
    <w:rsidRoot w:val="00F21381"/>
    <w:rsid w:val="00217D51"/>
    <w:rsid w:val="002E2DDE"/>
    <w:rsid w:val="00634CDB"/>
    <w:rsid w:val="00752B83"/>
    <w:rsid w:val="007B45B4"/>
    <w:rsid w:val="00907F47"/>
    <w:rsid w:val="00B6330D"/>
    <w:rsid w:val="00C92774"/>
    <w:rsid w:val="00F05E4B"/>
    <w:rsid w:val="00F21381"/>
    <w:rsid w:val="00FE0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77CEE"/>
  <w15:docId w15:val="{EB2001C2-0BD4-4B76-B1E7-46F6735BA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atyaprakash Pandey</cp:lastModifiedBy>
  <cp:revision>6</cp:revision>
  <dcterms:created xsi:type="dcterms:W3CDTF">2021-03-02T22:15:00Z</dcterms:created>
  <dcterms:modified xsi:type="dcterms:W3CDTF">2021-06-02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